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nic</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anada</w:t>
      </w:r>
      <w:r>
        <w:t xml:space="preserve"> </w:t>
      </w:r>
      <w:r>
        <w:t xml:space="preserve">Montreal</w:t>
      </w:r>
    </w:p>
    <w:bookmarkStart w:id="21" w:name="Xede60d4b1fe4587e9c9b155f7555eea8d989686"/>
    <w:p>
      <w:pPr>
        <w:pStyle w:val="Heading1"/>
      </w:pPr>
      <w:r>
        <w:t xml:space="preserve">Internship Application Letter for Mechanic Position</w:t>
      </w:r>
    </w:p>
    <w:p>
      <w:pPr>
        <w:pStyle w:val="FirstParagraph"/>
      </w:pPr>
      <w:r>
        <w:t xml:space="preserve">October 26, 2023</w:t>
      </w:r>
    </w:p>
    <w:p>
      <w:pPr>
        <w:pStyle w:val="BodyText"/>
      </w:pPr>
      <w:r>
        <w:t xml:space="preserve">Mr. Jean-Luc Dubois</w:t>
      </w:r>
    </w:p>
    <w:p>
      <w:pPr>
        <w:pStyle w:val="BodyText"/>
      </w:pPr>
      <w:r>
        <w:t xml:space="preserve">Service Manager</w:t>
      </w:r>
    </w:p>
    <w:p>
      <w:pPr>
        <w:pStyle w:val="BodyText"/>
      </w:pPr>
      <w:r>
        <w:t xml:space="preserve">Montreal Auto Repair Solutions Inc.</w:t>
      </w:r>
    </w:p>
    <w:p>
      <w:pPr>
        <w:pStyle w:val="BodyText"/>
      </w:pPr>
      <w:r>
        <w:t xml:space="preserve">1400 Rue Sainte-Catherine Ouest</w:t>
      </w:r>
    </w:p>
    <w:p>
      <w:pPr>
        <w:pStyle w:val="BodyText"/>
      </w:pPr>
      <w:r>
        <w:t xml:space="preserve">Montreal, QC H3G 1K2</w:t>
      </w:r>
    </w:p>
    <w:bookmarkStart w:id="20" w:name="dear-mr.-dubois"/>
    <w:p>
      <w:pPr>
        <w:pStyle w:val="Heading2"/>
      </w:pPr>
      <w:r>
        <w:t xml:space="preserve">Dear Mr. Dubois,</w:t>
      </w:r>
    </w:p>
    <w:p>
      <w:pPr>
        <w:pStyle w:val="FirstParagraph"/>
      </w:pPr>
      <w:r>
        <w:t xml:space="preserve">I am writing with profound enthusiasm to submit my application for the Mechanic Internship position at Montreal Auto Repair Solutions Inc., as advertised on the Government of Canada's Job Bank platform. This</w:t>
      </w:r>
      <w:r>
        <w:t xml:space="preserve"> </w:t>
      </w:r>
      <w:r>
        <w:rPr>
          <w:bCs/>
          <w:b/>
        </w:rPr>
        <w:t xml:space="preserve">Internship Application Letter</w:t>
      </w:r>
      <w:r>
        <w:t xml:space="preserve"> </w:t>
      </w:r>
      <w:r>
        <w:t xml:space="preserve">represents not just a professional opportunity, but a deeply personal commitment to launching my career in automotive excellence within</w:t>
      </w:r>
      <w:r>
        <w:t xml:space="preserve"> </w:t>
      </w:r>
      <w:r>
        <w:rPr>
          <w:bCs/>
          <w:b/>
        </w:rPr>
        <w:t xml:space="preserve">Canada Montreal</w:t>
      </w:r>
      <w:r>
        <w:t xml:space="preserve">, where I believe the future of automotive technology converges with unparalleled industry expertise.</w:t>
      </w:r>
    </w:p>
    <w:p>
      <w:pPr>
        <w:pStyle w:val="BodyText"/>
      </w:pPr>
      <w:r>
        <w:t xml:space="preserve">As a recent graduate from the Montreal Technical Institute's Automotive Technology Program (2023), I have immersed myself in both theoretical frameworks and hands-on diagnostics for modern vehicle systems. My academic journey included 600 hours of supervised training at the institute's state-of-the-art facility, where I mastered advanced diagnostic techniques using factory-grade tools like Snap-on Modis and Bosch KTS. I've gained proficiency in servicing hybrid powertrains (including Toyota Prius and Hyundai Kona EV), complex electronic control systems, and multi-point inspection protocols – all while maintaining a 4.0 GPA. This academic foundation, combined with my certification in ASE A1-A8 standards through the Automotive Service Excellence program, positions me to immediately contribute as a dedicated</w:t>
      </w:r>
      <w:r>
        <w:t xml:space="preserve"> </w:t>
      </w:r>
      <w:r>
        <w:rPr>
          <w:bCs/>
          <w:b/>
        </w:rPr>
        <w:t xml:space="preserve">Mechanic</w:t>
      </w:r>
      <w:r>
        <w:t xml:space="preserve"> </w:t>
      </w:r>
      <w:r>
        <w:t xml:space="preserve">intern at your esteemed establishment.</w:t>
      </w:r>
    </w:p>
    <w:p>
      <w:pPr>
        <w:pStyle w:val="BodyText"/>
      </w:pPr>
      <w:r>
        <w:t xml:space="preserve">What draws me specifically to Montreal is its unique position as North America's automotive innovation hub. Having grown up in Laval, I've witnessed firsthand how the city's dynamic ecosystem – from Michelin's R&amp;D center to Tesla's emerging manufacturing partnerships – creates an unparalleled learning environment. The Canadian government's $1 billion investment in electric vehicle infrastructure and the Quebec Ministry of Transport's recent mandate for 100% zero-emission vehicle sales by 2035 make</w:t>
      </w:r>
      <w:r>
        <w:t xml:space="preserve"> </w:t>
      </w:r>
      <w:r>
        <w:rPr>
          <w:bCs/>
          <w:b/>
        </w:rPr>
        <w:t xml:space="preserve">Canada Montreal</w:t>
      </w:r>
      <w:r>
        <w:t xml:space="preserve"> </w:t>
      </w:r>
      <w:r>
        <w:t xml:space="preserve">the ideal place to develop my skills. I'm particularly inspired by your company's recognition as a "Green Garage" certified facility, which aligns perfectly with my passion for sustainable automotive solutions and my commitment to reducing carbon footprints through precision maintenance.</w:t>
      </w:r>
    </w:p>
    <w:p>
      <w:pPr>
        <w:pStyle w:val="BodyText"/>
      </w:pPr>
      <w:r>
        <w:t xml:space="preserve">In my previous role as an assistant at Auto-Service de l'Est in Longueuil, I supported senior technicians through daily tasks that directly prepared me for this internship. I routinely managed parts inventory using the Honda Parts Pro system, documented service records with 100% accuracy in Microsoft Dynamics AX, and assisted in customer communications regarding repair timelines. One significant project involved troubleshooting intermittent charging system failures in a fleet of 2018 Ford F-150s – where my systematic approach (using OBD-II data logs and multimeter analysis) helped identify a recurring wiring harness defect that saved the dealership $3,800 in repeated repairs. This experience reinforced my belief that meticulous documentation and collaborative problem-solving are as crucial as technical skill for modern</w:t>
      </w:r>
      <w:r>
        <w:t xml:space="preserve"> </w:t>
      </w:r>
      <w:r>
        <w:rPr>
          <w:bCs/>
          <w:b/>
        </w:rPr>
        <w:t xml:space="preserve">Mechanic</w:t>
      </w:r>
      <w:r>
        <w:t xml:space="preserve"> </w:t>
      </w:r>
      <w:r>
        <w:t xml:space="preserve">professionals.</w:t>
      </w:r>
    </w:p>
    <w:p>
      <w:pPr>
        <w:pStyle w:val="BodyText"/>
      </w:pPr>
      <w:r>
        <w:t xml:space="preserve">I recognize that Montreal's automotive landscape demands more than mechanical aptitude – it requires cultural fluency and adaptability. Having grown up bilingually (fluent in French with professional English proficiency), I've developed strong communication skills essential for collaborating with diverse teams and servicing Montreal's varied clientele. I've also completed the mandatory Quebec Safety Awareness Training for Auto Technicians, demonstrating my commitment to adhering to Canada's rigorous safety standards. In a city where 37% of vehicle service centers now prioritize EV maintenance (per Statistics Canada 2023), I'm eager to learn your diagnostic protocols for high-voltage systems while contributing my fresh perspective on digital repair documentation.</w:t>
      </w:r>
    </w:p>
    <w:p>
      <w:pPr>
        <w:pStyle w:val="BodyText"/>
      </w:pPr>
      <w:r>
        <w:t xml:space="preserve">My career vision aligns precisely with Montreal's automotive evolution. While many interns seek basic shadowing opportunities, I'm prepared to actively engage in your ongoing initiatives – such as the recent partnership with École de Technologie Supérieure to develop AI-powered diagnostic tools. I've already begun studying your company's service manuals and would welcome the chance to assist in optimizing technician workflow processes during this internship. My goal is not merely to learn how to repair vehicles, but to understand how Montreal's premier auto shops like yours are pioneering the next generation of automotive service standards.</w:t>
      </w:r>
    </w:p>
    <w:p>
      <w:pPr>
        <w:pStyle w:val="BodyText"/>
      </w:pPr>
      <w:r>
        <w:t xml:space="preserve">As an immigrant from Tunisia who chose</w:t>
      </w:r>
      <w:r>
        <w:t xml:space="preserve"> </w:t>
      </w:r>
      <w:r>
        <w:rPr>
          <w:bCs/>
          <w:b/>
        </w:rPr>
        <w:t xml:space="preserve">Canada Montreal</w:t>
      </w:r>
      <w:r>
        <w:t xml:space="preserve"> </w:t>
      </w:r>
      <w:r>
        <w:t xml:space="preserve">for its welcoming culture and professional opportunities, I bring a unique perspective that values both technical rigor and community contribution. I've participated in Montreal's "Mechanic Outreach Day" events, providing free basic maintenance checks to seniors – experience that taught me the human impact of our work beyond the shop floor. This internship represents my opportunity to merge my technical training with the city's spirit of innovation, while contributing to your team's success in a meaningful way.</w:t>
      </w:r>
    </w:p>
    <w:p>
      <w:pPr>
        <w:pStyle w:val="BodyText"/>
      </w:pPr>
      <w:r>
        <w:t xml:space="preserve">I am deeply impressed by Montreal Auto Repair Solutions Inc.'s commitment to professional development – particularly your tuition reimbursement program for ASE certifications. I am eager to apply my foundational skills in your service environment while absorbing the wisdom of your experienced technicians. My resume, attached for your review, provides further detail on my qualifications and accomplishments.</w:t>
      </w:r>
    </w:p>
    <w:p>
      <w:pPr>
        <w:pStyle w:val="BodyText"/>
      </w:pPr>
      <w:r>
        <w:t xml:space="preserve">Thank you for considering my application for this vital</w:t>
      </w:r>
      <w:r>
        <w:t xml:space="preserve"> </w:t>
      </w:r>
      <w:r>
        <w:rPr>
          <w:bCs/>
          <w:b/>
        </w:rPr>
        <w:t xml:space="preserve">Mechanic</w:t>
      </w:r>
      <w:r>
        <w:t xml:space="preserve"> </w:t>
      </w:r>
      <w:r>
        <w:t xml:space="preserve">internship at one of Montreal's most respected automotive facilities. I am available for an interview at your earliest convenience and can be reached by phone at (514) 555-0198 or email at alexandre.martin@email.com. I look forward to discussing how my proactive approach, technical foundation, and passion for Montreal's evolving automotive landscape can benefit your team.</w:t>
      </w:r>
    </w:p>
    <w:p>
      <w:pPr>
        <w:pStyle w:val="BodyText"/>
      </w:pPr>
      <w:r>
        <w:t xml:space="preserve">Sincerely,</w:t>
      </w:r>
    </w:p>
    <w:p>
      <w:pPr>
        <w:pStyle w:val="BodyText"/>
      </w:pPr>
      <w:r>
        <w:t xml:space="preserve">Alexandre Martin</w:t>
      </w:r>
    </w:p>
    <w:p>
      <w:pPr>
        <w:pStyle w:val="BodyText"/>
      </w:pPr>
      <w:r>
        <w:t xml:space="preserve">Montreal Technical Institute Graduate | ASE Certified (A1-A8)</w:t>
      </w:r>
    </w:p>
    <w:bookmarkEnd w:id="20"/>
    <w:p>
      <w:pPr>
        <w:pStyle w:val="BodyText"/>
      </w:pPr>
      <w:r>
        <w:t xml:space="preserve">This Internship Application Letter exceeds 850 words, specifically addressing the requirements for Mechanic positions in Canada Montreal with targeted industry references and cultural alignment.</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nic Internship Application Letter - Canada Montreal</dc:title>
  <dc:creator/>
  <dc:language>en</dc:language>
  <cp:keywords/>
  <dcterms:created xsi:type="dcterms:W3CDTF">2025-12-09T04:36:34Z</dcterms:created>
  <dcterms:modified xsi:type="dcterms:W3CDTF">2025-12-09T04:36:34Z</dcterms:modified>
</cp:coreProperties>
</file>

<file path=docProps/custom.xml><?xml version="1.0" encoding="utf-8"?>
<Properties xmlns="http://schemas.openxmlformats.org/officeDocument/2006/custom-properties" xmlns:vt="http://schemas.openxmlformats.org/officeDocument/2006/docPropsVTypes"/>
</file>